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5F00D" w14:textId="3DEF42C7" w:rsidR="001B0384" w:rsidRDefault="007862E2">
      <w:r>
        <w:rPr>
          <w:b/>
          <w:bCs/>
        </w:rPr>
        <w:t xml:space="preserve">A </w:t>
      </w:r>
      <w:r w:rsidR="00A32734">
        <w:rPr>
          <w:b/>
          <w:bCs/>
        </w:rPr>
        <w:t>F</w:t>
      </w:r>
      <w:r w:rsidRPr="001F5920">
        <w:rPr>
          <w:b/>
          <w:bCs/>
        </w:rPr>
        <w:t xml:space="preserve">ully </w:t>
      </w:r>
      <w:r w:rsidR="00A32734">
        <w:rPr>
          <w:b/>
          <w:bCs/>
        </w:rPr>
        <w:t>D</w:t>
      </w:r>
      <w:r w:rsidRPr="001F5920">
        <w:rPr>
          <w:b/>
          <w:bCs/>
        </w:rPr>
        <w:t xml:space="preserve">ressed </w:t>
      </w:r>
      <w:r w:rsidR="00A32734">
        <w:rPr>
          <w:b/>
          <w:bCs/>
        </w:rPr>
        <w:t>S</w:t>
      </w:r>
      <w:r w:rsidRPr="001F5920">
        <w:rPr>
          <w:b/>
          <w:bCs/>
        </w:rPr>
        <w:t>cenario</w:t>
      </w:r>
      <w:r w:rsidR="00727545">
        <w:rPr>
          <w:b/>
          <w:bCs/>
        </w:rPr>
        <w:t xml:space="preserve"> </w:t>
      </w:r>
      <w:proofErr w:type="gramStart"/>
      <w:r w:rsidR="00727545">
        <w:rPr>
          <w:b/>
          <w:bCs/>
        </w:rPr>
        <w:t>For</w:t>
      </w:r>
      <w:proofErr w:type="gramEnd"/>
      <w:r w:rsidR="00204C50">
        <w:rPr>
          <w:b/>
          <w:bCs/>
        </w:rPr>
        <w:t xml:space="preserve"> </w:t>
      </w:r>
      <w:r w:rsidR="00727545">
        <w:rPr>
          <w:b/>
          <w:bCs/>
        </w:rPr>
        <w:t>B</w:t>
      </w:r>
      <w:r w:rsidR="00204C50">
        <w:rPr>
          <w:b/>
          <w:bCs/>
        </w:rPr>
        <w:t xml:space="preserve">uy </w:t>
      </w:r>
      <w:r w:rsidR="00727545">
        <w:rPr>
          <w:b/>
          <w:bCs/>
        </w:rPr>
        <w:t>T</w:t>
      </w:r>
      <w:r w:rsidR="00204C50">
        <w:rPr>
          <w:b/>
          <w:bCs/>
        </w:rPr>
        <w:t>icket</w:t>
      </w:r>
    </w:p>
    <w:tbl>
      <w:tblPr>
        <w:tblW w:w="9877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97"/>
        <w:gridCol w:w="1440"/>
        <w:gridCol w:w="5940"/>
      </w:tblGrid>
      <w:tr w:rsidR="00DF4256" w:rsidRPr="00442527" w14:paraId="28713D8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C9FE90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umber</w:t>
            </w:r>
          </w:p>
        </w:tc>
        <w:tc>
          <w:tcPr>
            <w:tcW w:w="7380" w:type="dxa"/>
            <w:gridSpan w:val="2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37BD98" w14:textId="1E760738" w:rsidR="00DF4256" w:rsidRPr="00960D29" w:rsidRDefault="009F769B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DF4256" w:rsidRPr="00442527" w14:paraId="39D4140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52E8B9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B6B1E9" w14:textId="707F0282" w:rsidR="00DF4256" w:rsidRPr="00960D29" w:rsidRDefault="005647C2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y </w:t>
            </w:r>
            <w:r w:rsidR="004F5B63">
              <w:rPr>
                <w:rFonts w:cstheme="minorHAnsi"/>
              </w:rPr>
              <w:t>T</w:t>
            </w:r>
            <w:r>
              <w:rPr>
                <w:rFonts w:cstheme="minorHAnsi"/>
              </w:rPr>
              <w:t>icket</w:t>
            </w:r>
          </w:p>
        </w:tc>
      </w:tr>
      <w:tr w:rsidR="00DF4256" w:rsidRPr="00442527" w14:paraId="4E5119E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114F5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ummary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1CE383" w14:textId="7AC5C005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F516E6">
              <w:rPr>
                <w:rFonts w:cstheme="minorHAnsi"/>
              </w:rPr>
              <w:t xml:space="preserve">buy a ticket </w:t>
            </w:r>
            <w:r w:rsidR="004F5B63">
              <w:rPr>
                <w:rFonts w:cstheme="minorHAnsi"/>
              </w:rPr>
              <w:t>using TVM</w:t>
            </w:r>
          </w:p>
        </w:tc>
      </w:tr>
      <w:tr w:rsidR="00DF4256" w:rsidRPr="00442527" w14:paraId="3A77D663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5C13A1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ority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69D75D" w14:textId="7DEE5272" w:rsidR="00DF4256" w:rsidRPr="00960D29" w:rsidRDefault="00A1484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DF4256" w:rsidRPr="00442527" w14:paraId="225E2C34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68785F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econditions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DE9746" w14:textId="0F61F7F6" w:rsidR="00DF4256" w:rsidRPr="00960D29" w:rsidRDefault="00CC08BA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1D11BD">
              <w:rPr>
                <w:rFonts w:cstheme="minorHAnsi"/>
              </w:rPr>
              <w:t>has access to</w:t>
            </w:r>
            <w:r w:rsidR="00925A65">
              <w:rPr>
                <w:rFonts w:cstheme="minorHAnsi"/>
              </w:rPr>
              <w:t xml:space="preserve"> a valid payment method</w:t>
            </w:r>
          </w:p>
        </w:tc>
      </w:tr>
      <w:tr w:rsidR="00DF4256" w:rsidRPr="00442527" w14:paraId="3903BE86" w14:textId="77777777" w:rsidTr="0081245E">
        <w:trPr>
          <w:trHeight w:val="468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D27D3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ostconditions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1A74E8" w14:textId="0908014E" w:rsidR="00DF4256" w:rsidRPr="00960D29" w:rsidRDefault="00CC08BA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DF4256" w:rsidRPr="00960D29">
              <w:rPr>
                <w:rFonts w:cstheme="minorHAnsi"/>
              </w:rPr>
              <w:t xml:space="preserve">has </w:t>
            </w:r>
            <w:r w:rsidR="00317F4D">
              <w:rPr>
                <w:rFonts w:cstheme="minorHAnsi"/>
              </w:rPr>
              <w:t>received</w:t>
            </w:r>
            <w:r w:rsidR="00DF4256" w:rsidRPr="00960D29">
              <w:rPr>
                <w:rFonts w:cstheme="minorHAnsi"/>
              </w:rPr>
              <w:t xml:space="preserve"> </w:t>
            </w:r>
            <w:r w:rsidR="00317F4D">
              <w:rPr>
                <w:rFonts w:cstheme="minorHAnsi"/>
              </w:rPr>
              <w:t xml:space="preserve">the </w:t>
            </w:r>
            <w:r w:rsidR="00A1484D">
              <w:rPr>
                <w:rFonts w:cstheme="minorHAnsi"/>
              </w:rPr>
              <w:t>ticket</w:t>
            </w:r>
            <w:r w:rsidR="00DF4256" w:rsidRPr="00960D29">
              <w:rPr>
                <w:rFonts w:cstheme="minorHAnsi"/>
              </w:rPr>
              <w:t xml:space="preserve"> and</w:t>
            </w:r>
            <w:r w:rsidR="00317F4D">
              <w:rPr>
                <w:rFonts w:cstheme="minorHAnsi"/>
              </w:rPr>
              <w:t xml:space="preserve"> the</w:t>
            </w:r>
            <w:r w:rsidR="00DF4256" w:rsidRPr="00960D29">
              <w:rPr>
                <w:rFonts w:cstheme="minorHAnsi"/>
              </w:rPr>
              <w:t xml:space="preserve"> receipt</w:t>
            </w:r>
          </w:p>
        </w:tc>
      </w:tr>
      <w:tr w:rsidR="00DF4256" w:rsidRPr="00442527" w14:paraId="38263479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0F72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mary Actor(s)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05FF77" w14:textId="07F739A5" w:rsidR="00DF4256" w:rsidRPr="00960D29" w:rsidRDefault="003B5353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TVM</w:t>
            </w:r>
            <w:r w:rsidR="00DF4256" w:rsidRPr="00960D29">
              <w:rPr>
                <w:rFonts w:cstheme="minorHAnsi"/>
              </w:rPr>
              <w:t xml:space="preserve"> Customer</w:t>
            </w:r>
          </w:p>
        </w:tc>
      </w:tr>
      <w:tr w:rsidR="00DF4256" w:rsidRPr="00442527" w14:paraId="452125DC" w14:textId="77777777" w:rsidTr="0081245E">
        <w:trPr>
          <w:trHeight w:val="468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B7E14C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econdary Actor(s)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4AE432" w14:textId="69D9CA71" w:rsidR="00DF4256" w:rsidRPr="00960D29" w:rsidRDefault="001B5A32" w:rsidP="00302DE0">
            <w:pPr>
              <w:rPr>
                <w:rFonts w:cstheme="minorHAnsi"/>
              </w:rPr>
            </w:pPr>
            <w:r w:rsidRPr="001B5A32">
              <w:rPr>
                <w:rFonts w:cstheme="minorHAnsi"/>
              </w:rPr>
              <w:t>Payment</w:t>
            </w:r>
            <w:r>
              <w:rPr>
                <w:rFonts w:cstheme="minorHAnsi"/>
              </w:rPr>
              <w:t xml:space="preserve"> </w:t>
            </w:r>
            <w:r w:rsidRPr="001B5A32">
              <w:rPr>
                <w:rFonts w:cstheme="minorHAnsi"/>
              </w:rPr>
              <w:t>Authentication</w:t>
            </w:r>
            <w:r>
              <w:rPr>
                <w:rFonts w:cstheme="minorHAnsi"/>
              </w:rPr>
              <w:t>,</w:t>
            </w:r>
            <w:r w:rsidRPr="001B5A32">
              <w:rPr>
                <w:rFonts w:cstheme="minorHAnsi"/>
              </w:rPr>
              <w:t xml:space="preserve"> </w:t>
            </w:r>
            <w:r w:rsidR="00DF4256" w:rsidRPr="00960D29">
              <w:rPr>
                <w:rFonts w:cstheme="minorHAnsi"/>
              </w:rPr>
              <w:t>Bank server</w:t>
            </w:r>
            <w:r w:rsidR="009F25E7">
              <w:rPr>
                <w:rFonts w:cstheme="minorHAnsi"/>
              </w:rPr>
              <w:t xml:space="preserve">, </w:t>
            </w:r>
            <w:r w:rsidR="009F25E7">
              <w:rPr>
                <w:rFonts w:cstheme="minorHAnsi"/>
              </w:rPr>
              <w:t>Data Store</w:t>
            </w:r>
          </w:p>
        </w:tc>
      </w:tr>
      <w:tr w:rsidR="00DF4256" w:rsidRPr="00442527" w14:paraId="5C952EFE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B63EA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Trigger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8DEBA0" w14:textId="5734256F" w:rsidR="00DF4256" w:rsidRPr="00960D29" w:rsidRDefault="00241586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Customer </w:t>
            </w:r>
            <w:r w:rsidR="00DF4256" w:rsidRPr="00960D29">
              <w:rPr>
                <w:rFonts w:cstheme="minorHAnsi"/>
              </w:rPr>
              <w:t xml:space="preserve">has chosen to </w:t>
            </w:r>
            <w:r w:rsidR="00DC7103">
              <w:rPr>
                <w:rFonts w:cstheme="minorHAnsi"/>
              </w:rPr>
              <w:t>buy a ticket</w:t>
            </w:r>
          </w:p>
        </w:tc>
      </w:tr>
      <w:tr w:rsidR="00DF4256" w:rsidRPr="00442527" w14:paraId="60B7B4CB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38A641" w14:textId="66164666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 xml:space="preserve">Main </w:t>
            </w:r>
            <w:r w:rsidR="00A00E57">
              <w:rPr>
                <w:rFonts w:cstheme="minorHAnsi"/>
                <w:b/>
                <w:bCs/>
              </w:rPr>
              <w:t xml:space="preserve">Success </w:t>
            </w:r>
            <w:r w:rsidRPr="00960D29">
              <w:rPr>
                <w:rFonts w:cstheme="minorHAnsi"/>
                <w:b/>
                <w:bCs/>
              </w:rPr>
              <w:t>Scenario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4EFF9A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B097A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Action</w:t>
            </w:r>
          </w:p>
        </w:tc>
      </w:tr>
      <w:tr w:rsidR="0033262D" w:rsidRPr="00442527" w14:paraId="4DAF82E3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C8DB0F" w14:textId="77777777" w:rsidR="0033262D" w:rsidRPr="00960D29" w:rsidRDefault="0033262D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88CEBA" w14:textId="10F5992A" w:rsidR="0033262D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6F8E36" w14:textId="0F7F5C8B" w:rsidR="0033262D" w:rsidRPr="00960D29" w:rsidRDefault="0033262D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Customer select</w:t>
            </w:r>
            <w:r w:rsidR="00ED058C">
              <w:rPr>
                <w:rFonts w:cstheme="minorHAnsi"/>
                <w:color w:val="000000" w:themeColor="text1"/>
                <w:kern w:val="24"/>
              </w:rPr>
              <w:t>s</w:t>
            </w:r>
            <w:r>
              <w:rPr>
                <w:rFonts w:cstheme="minorHAnsi"/>
                <w:color w:val="000000" w:themeColor="text1"/>
                <w:kern w:val="24"/>
              </w:rPr>
              <w:t xml:space="preserve"> the language</w:t>
            </w:r>
          </w:p>
        </w:tc>
      </w:tr>
      <w:tr w:rsidR="00DF4256" w:rsidRPr="00442527" w14:paraId="2083BD7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9FADA3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D4EA2E" w14:textId="60E30801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28C7BE" w14:textId="616AA2B2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 w:rsidR="00936653">
              <w:rPr>
                <w:rFonts w:cstheme="minorHAnsi"/>
                <w:color w:val="000000" w:themeColor="text1"/>
                <w:kern w:val="24"/>
              </w:rPr>
              <w:t>ticket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</w:t>
            </w:r>
            <w:r w:rsidR="00106664">
              <w:rPr>
                <w:rFonts w:cstheme="minorHAnsi"/>
                <w:color w:val="000000" w:themeColor="text1"/>
                <w:kern w:val="24"/>
              </w:rPr>
              <w:t>plans</w:t>
            </w:r>
          </w:p>
        </w:tc>
      </w:tr>
      <w:tr w:rsidR="00DF4256" w:rsidRPr="00442527" w14:paraId="72DB710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090274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B0161F" w14:textId="05445591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4D9860" w14:textId="67809A16" w:rsidR="00DF4256" w:rsidRPr="00960D29" w:rsidRDefault="00BA337F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Customer 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 xml:space="preserve">chooses </w:t>
            </w:r>
            <w:r w:rsidR="00616A6B">
              <w:rPr>
                <w:rFonts w:cstheme="minorHAnsi"/>
                <w:color w:val="000000" w:themeColor="text1"/>
                <w:kern w:val="24"/>
              </w:rPr>
              <w:t xml:space="preserve">a </w:t>
            </w:r>
            <w:r w:rsidR="00616A6B">
              <w:rPr>
                <w:rFonts w:cstheme="minorHAnsi"/>
                <w:color w:val="000000" w:themeColor="text1"/>
                <w:kern w:val="24"/>
              </w:rPr>
              <w:t>ticket</w:t>
            </w:r>
            <w:r w:rsidR="00A72747">
              <w:rPr>
                <w:rFonts w:cstheme="minorHAnsi"/>
                <w:color w:val="000000" w:themeColor="text1"/>
                <w:kern w:val="24"/>
              </w:rPr>
              <w:t xml:space="preserve"> </w:t>
            </w:r>
            <w:r w:rsidR="00AB3D49">
              <w:rPr>
                <w:rFonts w:cstheme="minorHAnsi"/>
                <w:color w:val="000000" w:themeColor="text1"/>
                <w:kern w:val="24"/>
              </w:rPr>
              <w:t>plan</w:t>
            </w:r>
          </w:p>
        </w:tc>
      </w:tr>
      <w:tr w:rsidR="00DF4256" w:rsidRPr="00442527" w14:paraId="755169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8C887D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D06FE" w14:textId="1098C7A3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E2011C" w14:textId="7B1F4792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asks for </w:t>
            </w:r>
            <w:r w:rsidR="001F116A">
              <w:rPr>
                <w:rFonts w:cstheme="minorHAnsi"/>
                <w:color w:val="000000" w:themeColor="text1"/>
                <w:kern w:val="24"/>
              </w:rPr>
              <w:t>payment method</w:t>
            </w:r>
          </w:p>
        </w:tc>
      </w:tr>
      <w:tr w:rsidR="00DF4256" w:rsidRPr="00442527" w14:paraId="3F022B5B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58E836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D12E12" w14:textId="4738FBEA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E122D6" w14:textId="4A5EE13E" w:rsidR="00DF4256" w:rsidRPr="00960D29" w:rsidRDefault="00BA337F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Customer </w:t>
            </w:r>
            <w:r w:rsidR="00CC3FFC">
              <w:rPr>
                <w:rFonts w:cstheme="minorHAnsi"/>
                <w:color w:val="000000" w:themeColor="text1"/>
                <w:kern w:val="24"/>
              </w:rPr>
              <w:t>select</w:t>
            </w:r>
            <w:r>
              <w:rPr>
                <w:rFonts w:cstheme="minorHAnsi"/>
                <w:color w:val="000000" w:themeColor="text1"/>
                <w:kern w:val="24"/>
              </w:rPr>
              <w:t>s</w:t>
            </w:r>
            <w:r w:rsidR="00CC3FFC">
              <w:rPr>
                <w:rFonts w:cstheme="minorHAnsi"/>
                <w:color w:val="000000" w:themeColor="text1"/>
                <w:kern w:val="24"/>
              </w:rPr>
              <w:t xml:space="preserve"> </w:t>
            </w:r>
            <w:r w:rsidR="00B308D6">
              <w:rPr>
                <w:rFonts w:cstheme="minorHAnsi"/>
                <w:color w:val="000000" w:themeColor="text1"/>
                <w:kern w:val="24"/>
              </w:rPr>
              <w:t xml:space="preserve">a </w:t>
            </w:r>
            <w:r w:rsidR="00376700">
              <w:rPr>
                <w:rFonts w:cstheme="minorHAnsi"/>
                <w:color w:val="000000" w:themeColor="text1"/>
                <w:kern w:val="24"/>
              </w:rPr>
              <w:t>payment method</w:t>
            </w:r>
          </w:p>
        </w:tc>
      </w:tr>
      <w:tr w:rsidR="00B250B9" w:rsidRPr="00442527" w14:paraId="2B7FADA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C9DC28" w14:textId="77777777" w:rsidR="00B250B9" w:rsidRPr="00960D29" w:rsidRDefault="00B250B9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0FAC3F" w14:textId="5C1AF775" w:rsidR="00B250B9" w:rsidRPr="00960D29" w:rsidRDefault="00E96F8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6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4FABD4" w14:textId="1122955F" w:rsidR="00B250B9" w:rsidRPr="00960D29" w:rsidRDefault="00BA337F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Customer m</w:t>
            </w:r>
            <w:r w:rsidR="00376700">
              <w:rPr>
                <w:rFonts w:cstheme="minorHAnsi"/>
                <w:color w:val="000000" w:themeColor="text1"/>
                <w:kern w:val="24"/>
              </w:rPr>
              <w:t>ake</w:t>
            </w:r>
            <w:r>
              <w:rPr>
                <w:rFonts w:cstheme="minorHAnsi"/>
                <w:color w:val="000000" w:themeColor="text1"/>
                <w:kern w:val="24"/>
              </w:rPr>
              <w:t>s</w:t>
            </w:r>
            <w:r w:rsidR="00376700">
              <w:rPr>
                <w:rFonts w:cstheme="minorHAnsi"/>
                <w:color w:val="000000" w:themeColor="text1"/>
                <w:kern w:val="24"/>
              </w:rPr>
              <w:t xml:space="preserve"> a payment</w:t>
            </w:r>
          </w:p>
        </w:tc>
      </w:tr>
      <w:tr w:rsidR="00DF4256" w:rsidRPr="00442527" w14:paraId="65F928E4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0652B2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9F2DBC" w14:textId="0D4D87F2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AA728C" w14:textId="3703EFB2" w:rsidR="00DF4256" w:rsidRPr="00960D29" w:rsidRDefault="00B005CE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System asks </w:t>
            </w:r>
            <w:r w:rsidR="00C44A6B">
              <w:rPr>
                <w:rFonts w:cstheme="minorHAnsi"/>
                <w:color w:val="000000" w:themeColor="text1"/>
                <w:kern w:val="24"/>
              </w:rPr>
              <w:t>for type of</w:t>
            </w:r>
            <w:bookmarkStart w:id="0" w:name="_GoBack"/>
            <w:bookmarkEnd w:id="0"/>
            <w:r>
              <w:rPr>
                <w:rFonts w:cstheme="minorHAnsi"/>
                <w:color w:val="000000" w:themeColor="text1"/>
                <w:kern w:val="24"/>
              </w:rPr>
              <w:t xml:space="preserve"> receipt</w:t>
            </w:r>
          </w:p>
        </w:tc>
      </w:tr>
      <w:tr w:rsidR="00B005CE" w:rsidRPr="00442527" w14:paraId="21A6A586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0B467F" w14:textId="77777777" w:rsidR="00B005CE" w:rsidRPr="00960D29" w:rsidRDefault="00B005CE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9C4C4E" w14:textId="2BF9F165" w:rsidR="00B005CE" w:rsidRPr="00960D29" w:rsidRDefault="00E96F8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8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2821D4" w14:textId="155FEA76" w:rsidR="00B005CE" w:rsidRPr="00960D29" w:rsidRDefault="00241586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Customer </w:t>
            </w:r>
            <w:r w:rsidR="00B005CE">
              <w:rPr>
                <w:rFonts w:cstheme="minorHAnsi"/>
                <w:color w:val="000000" w:themeColor="text1"/>
                <w:kern w:val="24"/>
              </w:rPr>
              <w:t>select</w:t>
            </w:r>
            <w:r>
              <w:rPr>
                <w:rFonts w:cstheme="minorHAnsi"/>
                <w:color w:val="000000" w:themeColor="text1"/>
                <w:kern w:val="24"/>
              </w:rPr>
              <w:t>s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</w:t>
            </w:r>
            <w:r w:rsidR="00A727D9">
              <w:rPr>
                <w:rFonts w:cstheme="minorHAnsi"/>
                <w:color w:val="000000" w:themeColor="text1"/>
                <w:kern w:val="24"/>
              </w:rPr>
              <w:t>the type of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receipt</w:t>
            </w:r>
          </w:p>
        </w:tc>
      </w:tr>
      <w:tr w:rsidR="00DF4256" w:rsidRPr="00442527" w14:paraId="1815B376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A2B056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53903C" w14:textId="7F408DBB" w:rsidR="00DF4256" w:rsidRPr="00960D29" w:rsidRDefault="00E96F88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D12217" w14:textId="485A0A33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prints receipt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and ticket</w:t>
            </w:r>
          </w:p>
        </w:tc>
      </w:tr>
      <w:tr w:rsidR="00DF4256" w:rsidRPr="00442527" w14:paraId="245403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9266F3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842AC7" w14:textId="5573EA26" w:rsidR="00DF4256" w:rsidRPr="00960D29" w:rsidRDefault="001B22D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E96F88">
              <w:rPr>
                <w:rFonts w:cstheme="minorHAnsi"/>
              </w:rPr>
              <w:t>0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69FE77" w14:textId="6B7567C2" w:rsidR="00DF4256" w:rsidRPr="00960D29" w:rsidRDefault="00241586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Customer 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removes receipt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and ticket</w:t>
            </w:r>
          </w:p>
        </w:tc>
      </w:tr>
      <w:tr w:rsidR="00DF4256" w:rsidRPr="00442527" w14:paraId="4ED5468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5D498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19BC70" w14:textId="75C9C7C5" w:rsidR="00DF4256" w:rsidRPr="00960D29" w:rsidRDefault="00DF4256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1</w:t>
            </w:r>
            <w:r w:rsidR="00E96F88">
              <w:rPr>
                <w:rFonts w:cstheme="minorHAnsi"/>
                <w:color w:val="000000" w:themeColor="text1"/>
                <w:kern w:val="24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5ED9C6" w14:textId="77777777" w:rsidR="00DF4256" w:rsidRPr="00960D29" w:rsidRDefault="00DF4256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displays welcome message</w:t>
            </w:r>
          </w:p>
        </w:tc>
      </w:tr>
      <w:tr w:rsidR="00DF4256" w:rsidRPr="00442527" w14:paraId="098586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FEC2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Extensions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13941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452B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Branching Action</w:t>
            </w:r>
          </w:p>
        </w:tc>
      </w:tr>
      <w:tr w:rsidR="00DF4256" w:rsidRPr="00442527" w14:paraId="32D5E32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952FA5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51C415" w14:textId="530E38AA" w:rsidR="00DF4256" w:rsidRPr="00960D29" w:rsidRDefault="000904C0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6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a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DC05C3" w14:textId="7FF131D1" w:rsidR="00DF4256" w:rsidRPr="00960D29" w:rsidRDefault="00A6192B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The payment is not successful</w:t>
            </w:r>
          </w:p>
        </w:tc>
      </w:tr>
      <w:tr w:rsidR="00DF4256" w:rsidRPr="00442527" w14:paraId="1DE84E2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783CCA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C0E141" w14:textId="2559E477" w:rsidR="00DF4256" w:rsidRPr="00960D29" w:rsidRDefault="000904C0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6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b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8E6C95" w14:textId="0078B21B" w:rsidR="00DF4256" w:rsidRPr="00960D29" w:rsidRDefault="00A6192B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displays message that payment is not successful</w:t>
            </w:r>
          </w:p>
        </w:tc>
      </w:tr>
      <w:tr w:rsidR="00DF4256" w:rsidRPr="00442527" w14:paraId="6DA33C15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0BB0BE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886327" w14:textId="4B2C13DB" w:rsidR="00DF4256" w:rsidRPr="00960D29" w:rsidRDefault="000904C0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6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c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50D25E" w14:textId="1695A3FE" w:rsidR="00DF4256" w:rsidRPr="00960D29" w:rsidRDefault="00A6192B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</w:t>
            </w:r>
            <w:r>
              <w:rPr>
                <w:rFonts w:cstheme="minorHAnsi"/>
                <w:color w:val="000000" w:themeColor="text1"/>
                <w:kern w:val="24"/>
              </w:rPr>
              <w:t xml:space="preserve"> exits and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displays welcome message</w:t>
            </w:r>
          </w:p>
        </w:tc>
      </w:tr>
      <w:tr w:rsidR="00DF4256" w:rsidRPr="00442527" w14:paraId="5B2FD35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4ECF6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Open Issues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43729C" w14:textId="6DECA728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08AF7" w14:textId="5F30A2B5" w:rsidR="00DF4256" w:rsidRPr="00960D29" w:rsidRDefault="00EC016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</w:tr>
    </w:tbl>
    <w:p w14:paraId="4A2CBCF5" w14:textId="77777777" w:rsidR="00D4058D" w:rsidRDefault="00D4058D"/>
    <w:sectPr w:rsidR="00D40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ysDQwMrMwMDU2MjdT0lEKTi0uzszPAykwqwUAehoOLCwAAAA="/>
  </w:docVars>
  <w:rsids>
    <w:rsidRoot w:val="0059622E"/>
    <w:rsid w:val="000904C0"/>
    <w:rsid w:val="000A6B2C"/>
    <w:rsid w:val="00106664"/>
    <w:rsid w:val="00140756"/>
    <w:rsid w:val="00174AF4"/>
    <w:rsid w:val="0019358C"/>
    <w:rsid w:val="001B0384"/>
    <w:rsid w:val="001B22D7"/>
    <w:rsid w:val="001B5A32"/>
    <w:rsid w:val="001D11BD"/>
    <w:rsid w:val="001F116A"/>
    <w:rsid w:val="00204C50"/>
    <w:rsid w:val="002312F8"/>
    <w:rsid w:val="00241586"/>
    <w:rsid w:val="002D1BDC"/>
    <w:rsid w:val="00317F4D"/>
    <w:rsid w:val="003219C5"/>
    <w:rsid w:val="0033262D"/>
    <w:rsid w:val="00333486"/>
    <w:rsid w:val="00376700"/>
    <w:rsid w:val="003B5353"/>
    <w:rsid w:val="004573F1"/>
    <w:rsid w:val="004F5B63"/>
    <w:rsid w:val="0050240F"/>
    <w:rsid w:val="0052190D"/>
    <w:rsid w:val="005647C2"/>
    <w:rsid w:val="00592698"/>
    <w:rsid w:val="0059622E"/>
    <w:rsid w:val="005D1165"/>
    <w:rsid w:val="00616A6B"/>
    <w:rsid w:val="006A7381"/>
    <w:rsid w:val="006F77DD"/>
    <w:rsid w:val="00710788"/>
    <w:rsid w:val="007155F8"/>
    <w:rsid w:val="00727545"/>
    <w:rsid w:val="007862E2"/>
    <w:rsid w:val="0080416F"/>
    <w:rsid w:val="0081245E"/>
    <w:rsid w:val="00840EAB"/>
    <w:rsid w:val="00843C68"/>
    <w:rsid w:val="008A5EF3"/>
    <w:rsid w:val="008B7512"/>
    <w:rsid w:val="00925A65"/>
    <w:rsid w:val="0093002D"/>
    <w:rsid w:val="00931F06"/>
    <w:rsid w:val="00936653"/>
    <w:rsid w:val="00954B0A"/>
    <w:rsid w:val="009F25E7"/>
    <w:rsid w:val="009F769B"/>
    <w:rsid w:val="00A00E57"/>
    <w:rsid w:val="00A1484D"/>
    <w:rsid w:val="00A32734"/>
    <w:rsid w:val="00A6192B"/>
    <w:rsid w:val="00A72747"/>
    <w:rsid w:val="00A727D9"/>
    <w:rsid w:val="00AA6D0E"/>
    <w:rsid w:val="00AA7B7D"/>
    <w:rsid w:val="00AB3D49"/>
    <w:rsid w:val="00B005CE"/>
    <w:rsid w:val="00B250B9"/>
    <w:rsid w:val="00B308D6"/>
    <w:rsid w:val="00B34D88"/>
    <w:rsid w:val="00B91974"/>
    <w:rsid w:val="00BA337F"/>
    <w:rsid w:val="00C41AAA"/>
    <w:rsid w:val="00C44A6B"/>
    <w:rsid w:val="00C6296F"/>
    <w:rsid w:val="00C66ED0"/>
    <w:rsid w:val="00C96A54"/>
    <w:rsid w:val="00CC08BA"/>
    <w:rsid w:val="00CC3FFC"/>
    <w:rsid w:val="00D06315"/>
    <w:rsid w:val="00D4058D"/>
    <w:rsid w:val="00D45F25"/>
    <w:rsid w:val="00D463E0"/>
    <w:rsid w:val="00D6701C"/>
    <w:rsid w:val="00D92A8B"/>
    <w:rsid w:val="00DB7E39"/>
    <w:rsid w:val="00DC7103"/>
    <w:rsid w:val="00DF4256"/>
    <w:rsid w:val="00E464AC"/>
    <w:rsid w:val="00E96F88"/>
    <w:rsid w:val="00EC0167"/>
    <w:rsid w:val="00ED058C"/>
    <w:rsid w:val="00ED2CD4"/>
    <w:rsid w:val="00F516E6"/>
    <w:rsid w:val="00F7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D4470"/>
  <w15:chartTrackingRefBased/>
  <w15:docId w15:val="{FDE4E22E-8071-4A26-BA36-25B9FD60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84</cp:revision>
  <dcterms:created xsi:type="dcterms:W3CDTF">2019-09-30T03:50:00Z</dcterms:created>
  <dcterms:modified xsi:type="dcterms:W3CDTF">2019-10-01T00:06:00Z</dcterms:modified>
</cp:coreProperties>
</file>